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C103D" w:rsidRPr="00A95624" w:rsidRDefault="00A95624" w:rsidP="00F75F57">
      <w:pPr>
        <w:pStyle w:val="Title"/>
        <w:jc w:val="center"/>
      </w:pPr>
      <w:r w:rsidRPr="00A95624">
        <w:t>Week 5 Lab 1</w:t>
      </w:r>
    </w:p>
    <w:p w:rsidR="00A95624" w:rsidRPr="00F75F57" w:rsidRDefault="00A95624" w:rsidP="00A95624">
      <w:pPr>
        <w:pStyle w:val="ListParagraph"/>
        <w:numPr>
          <w:ilvl w:val="0"/>
          <w:numId w:val="2"/>
        </w:numPr>
        <w:rPr>
          <w:b/>
        </w:rPr>
      </w:pPr>
      <w:r w:rsidRPr="00F75F57">
        <w:rPr>
          <w:b/>
        </w:rPr>
        <w:t xml:space="preserve">Write a program that creates a linked list of 10 characters, and then reverse the order of the list. (Creating a Linked List, </w:t>
      </w:r>
      <w:proofErr w:type="gramStart"/>
      <w:r w:rsidRPr="00F75F57">
        <w:rPr>
          <w:b/>
        </w:rPr>
        <w:t>Then</w:t>
      </w:r>
      <w:proofErr w:type="gramEnd"/>
      <w:r w:rsidRPr="00F75F57">
        <w:rPr>
          <w:b/>
        </w:rPr>
        <w:t xml:space="preserve"> Reversing Its Elements)</w:t>
      </w:r>
      <w:r w:rsidR="007C5A34" w:rsidRPr="00F75F57">
        <w:rPr>
          <w:b/>
        </w:rPr>
        <w:t>.</w:t>
      </w:r>
    </w:p>
    <w:p w:rsidR="007C5A34" w:rsidRPr="005B17BC" w:rsidRDefault="007C5A34" w:rsidP="007C5A34">
      <w:pPr>
        <w:rPr>
          <w:b/>
        </w:rPr>
      </w:pPr>
      <w:r w:rsidRPr="005B17BC">
        <w:rPr>
          <w:b/>
        </w:rPr>
        <w:t>Code:</w:t>
      </w:r>
    </w:p>
    <w:p w:rsidR="007C5A34" w:rsidRDefault="007C5A34" w:rsidP="007C5A34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>//Represent a node of linked list</w:t>
      </w:r>
    </w:p>
    <w:p w:rsidR="007C5A34" w:rsidRDefault="007C5A34" w:rsidP="007C5A34">
      <w:pPr>
        <w:pStyle w:val="NoSpacing"/>
      </w:pPr>
      <w:proofErr w:type="spellStart"/>
      <w:proofErr w:type="gramStart"/>
      <w:r>
        <w:t>struct</w:t>
      </w:r>
      <w:proofErr w:type="spellEnd"/>
      <w:proofErr w:type="gramEnd"/>
      <w:r>
        <w:t xml:space="preserve"> node{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ata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node *next;</w:t>
      </w:r>
    </w:p>
    <w:p w:rsidR="007C5A34" w:rsidRDefault="007C5A34" w:rsidP="007C5A34">
      <w:pPr>
        <w:pStyle w:val="NoSpacing"/>
      </w:pPr>
      <w:r>
        <w:t>}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>//Represent the head and tail of the singly linked list</w:t>
      </w:r>
    </w:p>
    <w:p w:rsidR="007C5A34" w:rsidRDefault="007C5A34" w:rsidP="007C5A34">
      <w:pPr>
        <w:pStyle w:val="NoSpacing"/>
      </w:pPr>
      <w:proofErr w:type="spellStart"/>
      <w:proofErr w:type="gramStart"/>
      <w:r>
        <w:t>struct</w:t>
      </w:r>
      <w:proofErr w:type="spellEnd"/>
      <w:proofErr w:type="gramEnd"/>
      <w:r>
        <w:t xml:space="preserve"> node *head, *tail = NULL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>//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) will add a new node to the list</w:t>
      </w:r>
    </w:p>
    <w:p w:rsidR="007C5A34" w:rsidRDefault="007C5A34" w:rsidP="007C5A34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addNode</w:t>
      </w:r>
      <w:proofErr w:type="spellEnd"/>
      <w:r>
        <w:t>(</w:t>
      </w:r>
      <w:proofErr w:type="spellStart"/>
      <w:r>
        <w:t>int</w:t>
      </w:r>
      <w:proofErr w:type="spellEnd"/>
      <w:r>
        <w:t xml:space="preserve"> data) {</w:t>
      </w:r>
    </w:p>
    <w:p w:rsidR="007C5A34" w:rsidRDefault="007C5A34" w:rsidP="007C5A34">
      <w:pPr>
        <w:pStyle w:val="NoSpacing"/>
      </w:pPr>
      <w:r>
        <w:t xml:space="preserve">    //Create a new node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node *</w:t>
      </w:r>
      <w:proofErr w:type="spellStart"/>
      <w:r>
        <w:t>newNode</w:t>
      </w:r>
      <w:proofErr w:type="spellEnd"/>
      <w:r>
        <w:t xml:space="preserve"> = (</w:t>
      </w:r>
      <w:proofErr w:type="spellStart"/>
      <w:r>
        <w:t>struct</w:t>
      </w:r>
      <w:proofErr w:type="spellEnd"/>
      <w:r>
        <w:t xml:space="preserve"> node*)</w:t>
      </w:r>
      <w:proofErr w:type="spellStart"/>
      <w:r>
        <w:t>malloc</w:t>
      </w:r>
      <w:proofErr w:type="spellEnd"/>
      <w:r>
        <w:t>(</w:t>
      </w:r>
      <w:proofErr w:type="spellStart"/>
      <w:r>
        <w:t>sizeof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node)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newNode</w:t>
      </w:r>
      <w:proofErr w:type="spellEnd"/>
      <w:proofErr w:type="gramEnd"/>
      <w:r>
        <w:t>-&gt;data = data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newNode</w:t>
      </w:r>
      <w:proofErr w:type="spellEnd"/>
      <w:proofErr w:type="gramEnd"/>
      <w:r>
        <w:t>-&gt;next = NULL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 xml:space="preserve">    //Checks if the list is empty</w:t>
      </w: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head == NULL) {</w:t>
      </w:r>
    </w:p>
    <w:p w:rsidR="007C5A34" w:rsidRDefault="007C5A34" w:rsidP="007C5A34">
      <w:pPr>
        <w:pStyle w:val="NoSpacing"/>
      </w:pPr>
      <w:r>
        <w:t xml:space="preserve">        //If list is empty, both head and tail will point to new node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head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else</w:t>
      </w:r>
      <w:proofErr w:type="gramEnd"/>
      <w:r>
        <w:t xml:space="preserve"> {</w:t>
      </w:r>
    </w:p>
    <w:p w:rsidR="007C5A34" w:rsidRDefault="007C5A34" w:rsidP="007C5A34">
      <w:pPr>
        <w:pStyle w:val="NoSpacing"/>
      </w:pPr>
      <w:r>
        <w:t xml:space="preserve">        //</w:t>
      </w:r>
      <w:proofErr w:type="spellStart"/>
      <w:r>
        <w:t>newNode</w:t>
      </w:r>
      <w:proofErr w:type="spellEnd"/>
      <w:r>
        <w:t xml:space="preserve"> will be added after tail such that tail's next will point to </w:t>
      </w:r>
      <w:proofErr w:type="spellStart"/>
      <w:r>
        <w:t>newNode</w:t>
      </w:r>
      <w:proofErr w:type="spellEnd"/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tail</w:t>
      </w:r>
      <w:proofErr w:type="gramEnd"/>
      <w:r>
        <w:t xml:space="preserve">-&gt;next = </w:t>
      </w:r>
      <w:proofErr w:type="spellStart"/>
      <w:r>
        <w:t>newNode</w:t>
      </w:r>
      <w:proofErr w:type="spellEnd"/>
      <w:r>
        <w:t>;</w:t>
      </w:r>
    </w:p>
    <w:p w:rsidR="007C5A34" w:rsidRDefault="007C5A34" w:rsidP="007C5A34">
      <w:pPr>
        <w:pStyle w:val="NoSpacing"/>
      </w:pPr>
      <w:r>
        <w:t xml:space="preserve">        //</w:t>
      </w:r>
      <w:proofErr w:type="spellStart"/>
      <w:r>
        <w:t>newNode</w:t>
      </w:r>
      <w:proofErr w:type="spellEnd"/>
      <w:r>
        <w:t xml:space="preserve"> will become new tail of the list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tail</w:t>
      </w:r>
      <w:proofErr w:type="gramEnd"/>
      <w:r>
        <w:t xml:space="preserve"> = </w:t>
      </w:r>
      <w:proofErr w:type="spellStart"/>
      <w:r>
        <w:t>newNode</w:t>
      </w:r>
      <w:proofErr w:type="spellEnd"/>
      <w:r>
        <w:t>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t>}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>//</w:t>
      </w:r>
      <w:proofErr w:type="gramStart"/>
      <w:r>
        <w:t>reverse(</w:t>
      </w:r>
      <w:proofErr w:type="gramEnd"/>
      <w:r>
        <w:t>) will the reverse the order of the list</w:t>
      </w:r>
    </w:p>
    <w:p w:rsidR="007C5A34" w:rsidRDefault="007C5A34" w:rsidP="007C5A34">
      <w:pPr>
        <w:pStyle w:val="NoSpacing"/>
      </w:pPr>
      <w:proofErr w:type="gramStart"/>
      <w:r>
        <w:t>void</w:t>
      </w:r>
      <w:proofErr w:type="gramEnd"/>
      <w:r>
        <w:t xml:space="preserve"> reverse(</w:t>
      </w:r>
      <w:proofErr w:type="spellStart"/>
      <w:r>
        <w:t>struct</w:t>
      </w:r>
      <w:proofErr w:type="spellEnd"/>
      <w:r>
        <w:t xml:space="preserve"> node *current) {</w:t>
      </w:r>
    </w:p>
    <w:p w:rsidR="007C5A34" w:rsidRDefault="007C5A34" w:rsidP="007C5A34">
      <w:pPr>
        <w:pStyle w:val="NoSpacing"/>
      </w:pPr>
      <w:r>
        <w:t xml:space="preserve">    //Checks if list is empty</w:t>
      </w: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head == NULL) {</w:t>
      </w:r>
    </w:p>
    <w:p w:rsidR="007C5A34" w:rsidRDefault="007C5A34" w:rsidP="007C5A34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ist is empty\n");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lastRenderedPageBreak/>
        <w:t xml:space="preserve">    </w:t>
      </w:r>
      <w:proofErr w:type="gramStart"/>
      <w:r>
        <w:t>else{</w:t>
      </w:r>
      <w:proofErr w:type="gramEnd"/>
    </w:p>
    <w:p w:rsidR="007C5A34" w:rsidRDefault="007C5A34" w:rsidP="007C5A34">
      <w:pPr>
        <w:pStyle w:val="NoSpacing"/>
      </w:pPr>
      <w:r>
        <w:t xml:space="preserve">        //Checks if the next node is null, if yes then prints it.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if(</w:t>
      </w:r>
      <w:proofErr w:type="gramEnd"/>
      <w:r>
        <w:t>current-&gt;next == NULL) {</w:t>
      </w:r>
    </w:p>
    <w:p w:rsidR="007C5A34" w:rsidRDefault="007C5A34" w:rsidP="007C5A34">
      <w:pPr>
        <w:pStyle w:val="NoSpacing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current-&gt;data);</w:t>
      </w:r>
    </w:p>
    <w:p w:rsidR="007C5A34" w:rsidRDefault="007C5A34" w:rsidP="007C5A34">
      <w:pPr>
        <w:pStyle w:val="NoSpacing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7C5A34" w:rsidRDefault="007C5A34" w:rsidP="007C5A34">
      <w:pPr>
        <w:pStyle w:val="NoSpacing"/>
      </w:pPr>
      <w:r>
        <w:t xml:space="preserve">        }</w:t>
      </w:r>
    </w:p>
    <w:p w:rsidR="007C5A34" w:rsidRDefault="007C5A34" w:rsidP="007C5A34">
      <w:pPr>
        <w:pStyle w:val="NoSpacing"/>
      </w:pPr>
      <w:r>
        <w:t xml:space="preserve">        //Recursively calls the reverse function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reverse(</w:t>
      </w:r>
      <w:proofErr w:type="gramEnd"/>
      <w:r>
        <w:t>current-&gt;next);</w:t>
      </w:r>
    </w:p>
    <w:p w:rsidR="007C5A34" w:rsidRDefault="007C5A34" w:rsidP="007C5A34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current-&gt;data)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t>}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>//</w:t>
      </w:r>
      <w:proofErr w:type="gramStart"/>
      <w:r>
        <w:t>display(</w:t>
      </w:r>
      <w:proofErr w:type="gramEnd"/>
      <w:r>
        <w:t>) will display all the nodes present in the list</w:t>
      </w:r>
    </w:p>
    <w:p w:rsidR="007C5A34" w:rsidRDefault="007C5A34" w:rsidP="007C5A34">
      <w:pPr>
        <w:pStyle w:val="NoSpacing"/>
      </w:pPr>
      <w:proofErr w:type="gramStart"/>
      <w:r>
        <w:t>void</w:t>
      </w:r>
      <w:proofErr w:type="gramEnd"/>
      <w:r>
        <w:t xml:space="preserve"> display() {</w:t>
      </w:r>
    </w:p>
    <w:p w:rsidR="007C5A34" w:rsidRDefault="007C5A34" w:rsidP="007C5A34">
      <w:pPr>
        <w:pStyle w:val="NoSpacing"/>
      </w:pPr>
      <w:r>
        <w:t xml:space="preserve">    //Node current will point to head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struct</w:t>
      </w:r>
      <w:proofErr w:type="spellEnd"/>
      <w:proofErr w:type="gramEnd"/>
      <w:r>
        <w:t xml:space="preserve"> node *current = head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head == NULL) {</w:t>
      </w:r>
    </w:p>
    <w:p w:rsidR="007C5A34" w:rsidRDefault="007C5A34" w:rsidP="007C5A34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ist is empty\n");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while(</w:t>
      </w:r>
      <w:proofErr w:type="gramEnd"/>
      <w:r>
        <w:t>current != NULL) {</w:t>
      </w:r>
    </w:p>
    <w:p w:rsidR="007C5A34" w:rsidRDefault="007C5A34" w:rsidP="007C5A34">
      <w:pPr>
        <w:pStyle w:val="NoSpacing"/>
      </w:pPr>
      <w:r>
        <w:t xml:space="preserve">        //Prints each node by incrementing pointer</w:t>
      </w:r>
    </w:p>
    <w:p w:rsidR="007C5A34" w:rsidRDefault="007C5A34" w:rsidP="007C5A34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current-&gt;data);</w:t>
      </w:r>
    </w:p>
    <w:p w:rsidR="007C5A34" w:rsidRDefault="007C5A34" w:rsidP="007C5A34">
      <w:pPr>
        <w:pStyle w:val="NoSpacing"/>
      </w:pPr>
      <w:r>
        <w:t xml:space="preserve">        </w:t>
      </w:r>
      <w:proofErr w:type="gramStart"/>
      <w:r>
        <w:t>current</w:t>
      </w:r>
      <w:proofErr w:type="gramEnd"/>
      <w:r>
        <w:t xml:space="preserve"> = current-&gt;next;</w:t>
      </w:r>
    </w:p>
    <w:p w:rsidR="007C5A34" w:rsidRDefault="007C5A34" w:rsidP="007C5A34">
      <w:pPr>
        <w:pStyle w:val="NoSpacing"/>
      </w:pPr>
      <w:r>
        <w:t xml:space="preserve">    }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");</w:t>
      </w:r>
    </w:p>
    <w:p w:rsidR="007C5A34" w:rsidRDefault="007C5A34" w:rsidP="007C5A34">
      <w:pPr>
        <w:pStyle w:val="NoSpacing"/>
      </w:pPr>
      <w:r>
        <w:t>}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7C5A34" w:rsidRDefault="007C5A34" w:rsidP="007C5A34">
      <w:pPr>
        <w:pStyle w:val="NoSpacing"/>
      </w:pPr>
      <w:r>
        <w:t>{</w:t>
      </w:r>
    </w:p>
    <w:p w:rsidR="007C5A34" w:rsidRDefault="007C5A34" w:rsidP="007C5A34">
      <w:pPr>
        <w:pStyle w:val="NoSpacing"/>
      </w:pPr>
      <w:r>
        <w:t xml:space="preserve">    //Add nodes to the list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1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2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3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4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5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6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7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8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9);</w:t>
      </w: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addNode</w:t>
      </w:r>
      <w:proofErr w:type="spellEnd"/>
      <w:r>
        <w:t>(</w:t>
      </w:r>
      <w:proofErr w:type="gramEnd"/>
      <w:r>
        <w:t>10)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riginal List: \n");</w:t>
      </w: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display(</w:t>
      </w:r>
      <w:proofErr w:type="gramEnd"/>
      <w:r>
        <w:t>)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Reversed List: \n");</w:t>
      </w:r>
    </w:p>
    <w:p w:rsidR="007C5A34" w:rsidRDefault="007C5A34" w:rsidP="007C5A34">
      <w:pPr>
        <w:pStyle w:val="NoSpacing"/>
      </w:pPr>
      <w:r>
        <w:t xml:space="preserve">    //Print reversed list</w:t>
      </w:r>
    </w:p>
    <w:p w:rsidR="007C5A34" w:rsidRDefault="007C5A34" w:rsidP="007C5A34">
      <w:pPr>
        <w:pStyle w:val="NoSpacing"/>
      </w:pPr>
      <w:r>
        <w:lastRenderedPageBreak/>
        <w:t xml:space="preserve">    </w:t>
      </w:r>
      <w:proofErr w:type="gramStart"/>
      <w:r>
        <w:t>reverse(</w:t>
      </w:r>
      <w:proofErr w:type="gramEnd"/>
      <w:r>
        <w:t>head);</w:t>
      </w:r>
    </w:p>
    <w:p w:rsidR="007C5A34" w:rsidRDefault="007C5A34" w:rsidP="007C5A34">
      <w:pPr>
        <w:pStyle w:val="NoSpacing"/>
      </w:pPr>
    </w:p>
    <w:p w:rsidR="007C5A34" w:rsidRDefault="007C5A34" w:rsidP="007C5A34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7C5A34" w:rsidRDefault="007C5A34" w:rsidP="007C5A34">
      <w:pPr>
        <w:pStyle w:val="NoSpacing"/>
      </w:pPr>
      <w:r>
        <w:t>}</w:t>
      </w:r>
    </w:p>
    <w:p w:rsidR="005B17BC" w:rsidRDefault="005B17BC" w:rsidP="007C5A34">
      <w:pPr>
        <w:pStyle w:val="NoSpacing"/>
      </w:pPr>
    </w:p>
    <w:p w:rsidR="007C5A34" w:rsidRPr="007C5A34" w:rsidRDefault="007C5A34" w:rsidP="007C5A34">
      <w:pPr>
        <w:rPr>
          <w:b/>
        </w:rPr>
      </w:pPr>
      <w:r w:rsidRPr="007C5A34">
        <w:rPr>
          <w:b/>
        </w:rPr>
        <w:t>Output:</w:t>
      </w:r>
    </w:p>
    <w:p w:rsidR="00A95624" w:rsidRDefault="007C5A34" w:rsidP="00A95624">
      <w:r>
        <w:rPr>
          <w:noProof/>
        </w:rPr>
        <w:drawing>
          <wp:inline distT="0" distB="0" distL="0" distR="0" wp14:anchorId="3C654ABE" wp14:editId="0149F935">
            <wp:extent cx="4257675" cy="1638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D06" w:rsidRDefault="005F6D06" w:rsidP="00A95624"/>
    <w:p w:rsidR="00A95624" w:rsidRPr="00F75F57" w:rsidRDefault="00A95624" w:rsidP="00F75F57">
      <w:pPr>
        <w:pStyle w:val="ListParagraph"/>
        <w:numPr>
          <w:ilvl w:val="0"/>
          <w:numId w:val="2"/>
        </w:numPr>
        <w:rPr>
          <w:b/>
        </w:rPr>
      </w:pPr>
      <w:r w:rsidRPr="00F75F57">
        <w:rPr>
          <w:b/>
        </w:rPr>
        <w:t xml:space="preserve">Write a function </w:t>
      </w:r>
      <w:proofErr w:type="spellStart"/>
      <w:r w:rsidRPr="00F75F57">
        <w:rPr>
          <w:b/>
        </w:rPr>
        <w:t>printlistBackward</w:t>
      </w:r>
      <w:proofErr w:type="spellEnd"/>
      <w:r w:rsidRPr="00F75F57">
        <w:rPr>
          <w:b/>
        </w:rPr>
        <w:t xml:space="preserve"> that recursively outputs the items in a list in reverse order. Use your function in a test program that creates a sorted list of integers and prints the list in reverse order.</w:t>
      </w:r>
      <w:r w:rsidR="00F75F57">
        <w:rPr>
          <w:b/>
        </w:rPr>
        <w:t xml:space="preserve"> </w:t>
      </w:r>
      <w:r w:rsidRPr="00F75F57">
        <w:rPr>
          <w:b/>
        </w:rPr>
        <w:t>(Recursively Print a List Backward)</w:t>
      </w:r>
    </w:p>
    <w:p w:rsidR="00B34980" w:rsidRPr="00B34980" w:rsidRDefault="00B34980" w:rsidP="00B34980">
      <w:pPr>
        <w:ind w:firstLine="360"/>
        <w:rPr>
          <w:b/>
        </w:rPr>
      </w:pPr>
      <w:r w:rsidRPr="00B34980">
        <w:rPr>
          <w:b/>
        </w:rPr>
        <w:t>Code:</w:t>
      </w:r>
    </w:p>
    <w:p w:rsidR="00B34980" w:rsidRDefault="00B34980" w:rsidP="00B34980">
      <w:pPr>
        <w:pStyle w:val="NoSpacing"/>
      </w:pPr>
      <w:r>
        <w:t>#include &lt;bits/</w:t>
      </w:r>
      <w:proofErr w:type="spellStart"/>
      <w:r>
        <w:t>stdc</w:t>
      </w:r>
      <w:proofErr w:type="spellEnd"/>
      <w:r>
        <w:t>++.h&gt;</w:t>
      </w:r>
    </w:p>
    <w:p w:rsidR="00B34980" w:rsidRDefault="00B34980" w:rsidP="00B34980">
      <w:pPr>
        <w:pStyle w:val="NoSpacing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>// Function to return the reverse</w:t>
      </w:r>
    </w:p>
    <w:p w:rsidR="00B34980" w:rsidRDefault="00B34980" w:rsidP="00B34980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rintlistBackward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</w:t>
      </w:r>
    </w:p>
    <w:p w:rsidR="00B34980" w:rsidRDefault="00B34980" w:rsidP="00B34980">
      <w:pPr>
        <w:pStyle w:val="NoSpacing"/>
      </w:pPr>
      <w:r>
        <w:t>{</w:t>
      </w:r>
    </w:p>
    <w:p w:rsidR="00B34980" w:rsidRDefault="00B34980" w:rsidP="00B34980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ev_num</w:t>
      </w:r>
      <w:proofErr w:type="spellEnd"/>
      <w:r>
        <w:t xml:space="preserve"> = 0;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num</w:t>
      </w:r>
      <w:proofErr w:type="spellEnd"/>
      <w:r>
        <w:t xml:space="preserve"> &gt; 0) {</w:t>
      </w:r>
    </w:p>
    <w:p w:rsidR="00B34980" w:rsidRDefault="00B34980" w:rsidP="00B34980">
      <w:pPr>
        <w:pStyle w:val="NoSpacing"/>
      </w:pPr>
      <w:r>
        <w:t xml:space="preserve">        </w:t>
      </w:r>
      <w:proofErr w:type="spellStart"/>
      <w:r>
        <w:t>rev_num</w:t>
      </w:r>
      <w:proofErr w:type="spellEnd"/>
      <w:r>
        <w:t xml:space="preserve"> = </w:t>
      </w:r>
      <w:proofErr w:type="spellStart"/>
      <w:r>
        <w:t>rev_num</w:t>
      </w:r>
      <w:proofErr w:type="spellEnd"/>
      <w:r>
        <w:t xml:space="preserve"> * 10 + </w:t>
      </w:r>
      <w:proofErr w:type="spellStart"/>
      <w:r>
        <w:t>num</w:t>
      </w:r>
      <w:proofErr w:type="spellEnd"/>
      <w:r>
        <w:t xml:space="preserve"> % 10;</w:t>
      </w:r>
    </w:p>
    <w:p w:rsidR="00B34980" w:rsidRDefault="00B34980" w:rsidP="00B34980">
      <w:pPr>
        <w:pStyle w:val="NoSpacing"/>
      </w:pPr>
      <w:r>
        <w:t xml:space="preserve">        </w:t>
      </w:r>
      <w:proofErr w:type="spellStart"/>
      <w:proofErr w:type="gramStart"/>
      <w:r>
        <w:t>num</w:t>
      </w:r>
      <w:proofErr w:type="spellEnd"/>
      <w:proofErr w:type="gramEnd"/>
      <w:r>
        <w:t xml:space="preserve"> = </w:t>
      </w:r>
      <w:proofErr w:type="spellStart"/>
      <w:r>
        <w:t>num</w:t>
      </w:r>
      <w:proofErr w:type="spellEnd"/>
      <w:r>
        <w:t xml:space="preserve"> / 10;</w:t>
      </w:r>
    </w:p>
    <w:p w:rsidR="00B34980" w:rsidRDefault="00B34980" w:rsidP="00B34980">
      <w:pPr>
        <w:pStyle w:val="NoSpacing"/>
      </w:pPr>
      <w:r>
        <w:t xml:space="preserve">    }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rev_num</w:t>
      </w:r>
      <w:proofErr w:type="spellEnd"/>
      <w:r>
        <w:t>;</w:t>
      </w:r>
    </w:p>
    <w:p w:rsidR="00B34980" w:rsidRDefault="00B34980" w:rsidP="00B34980">
      <w:pPr>
        <w:pStyle w:val="NoSpacing"/>
      </w:pPr>
      <w:r>
        <w:t>}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>// Function to sort the array according to</w:t>
      </w:r>
    </w:p>
    <w:p w:rsidR="00B34980" w:rsidRDefault="00B34980" w:rsidP="00B34980">
      <w:pPr>
        <w:pStyle w:val="NoSpacing"/>
      </w:pPr>
      <w:r>
        <w:t>// the reverse of elements</w:t>
      </w:r>
    </w:p>
    <w:p w:rsidR="00B34980" w:rsidRDefault="00B34980" w:rsidP="00B34980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sortArr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r</w:t>
      </w:r>
      <w:proofErr w:type="spellEnd"/>
      <w:r>
        <w:t xml:space="preserve">[], </w:t>
      </w:r>
      <w:proofErr w:type="spellStart"/>
      <w:r>
        <w:t>int</w:t>
      </w:r>
      <w:proofErr w:type="spellEnd"/>
      <w:r>
        <w:t xml:space="preserve"> n)</w:t>
      </w:r>
    </w:p>
    <w:p w:rsidR="00B34980" w:rsidRDefault="00B34980" w:rsidP="00B34980">
      <w:pPr>
        <w:pStyle w:val="NoSpacing"/>
      </w:pPr>
      <w:r>
        <w:t>{</w:t>
      </w:r>
    </w:p>
    <w:p w:rsidR="00B34980" w:rsidRDefault="00B34980" w:rsidP="00B34980">
      <w:pPr>
        <w:pStyle w:val="NoSpacing"/>
      </w:pPr>
      <w:r>
        <w:t xml:space="preserve">    // Vector to store the reverse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vector&lt;</w:t>
      </w:r>
      <w:proofErr w:type="gramEnd"/>
      <w:r>
        <w:t>pair&lt;</w:t>
      </w:r>
      <w:proofErr w:type="spellStart"/>
      <w:r>
        <w:t>int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&gt; &gt; </w:t>
      </w:r>
      <w:proofErr w:type="spellStart"/>
      <w:r>
        <w:t>vp</w:t>
      </w:r>
      <w:proofErr w:type="spellEnd"/>
      <w:r>
        <w:t>;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 xml:space="preserve">    // </w:t>
      </w:r>
      <w:proofErr w:type="gramStart"/>
      <w:r>
        <w:t>Inserting</w:t>
      </w:r>
      <w:proofErr w:type="gramEnd"/>
      <w:r>
        <w:t xml:space="preserve"> reverse with elements</w:t>
      </w:r>
    </w:p>
    <w:p w:rsidR="00B34980" w:rsidRDefault="00B34980" w:rsidP="00B34980">
      <w:pPr>
        <w:pStyle w:val="NoSpacing"/>
      </w:pPr>
      <w:r>
        <w:lastRenderedPageBreak/>
        <w:t xml:space="preserve">    // in the vector pair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i = 0; i &lt; n; i++) {</w:t>
      </w:r>
    </w:p>
    <w:p w:rsidR="00B34980" w:rsidRDefault="00B34980" w:rsidP="00B34980">
      <w:pPr>
        <w:pStyle w:val="NoSpacing"/>
      </w:pPr>
      <w:r>
        <w:t xml:space="preserve">        </w:t>
      </w:r>
      <w:proofErr w:type="spellStart"/>
      <w:r>
        <w:t>vp.push_</w:t>
      </w:r>
      <w:proofErr w:type="gramStart"/>
      <w:r>
        <w:t>back</w:t>
      </w:r>
      <w:proofErr w:type="spellEnd"/>
      <w:r>
        <w:t>(</w:t>
      </w:r>
      <w:proofErr w:type="gramEnd"/>
    </w:p>
    <w:p w:rsidR="00B34980" w:rsidRDefault="00B34980" w:rsidP="00B34980">
      <w:pPr>
        <w:pStyle w:val="NoSpacing"/>
      </w:pPr>
      <w:r>
        <w:t xml:space="preserve">            </w:t>
      </w:r>
      <w:proofErr w:type="spellStart"/>
      <w:r>
        <w:t>make_</w:t>
      </w:r>
      <w:proofErr w:type="gramStart"/>
      <w:r>
        <w:t>pair</w:t>
      </w:r>
      <w:proofErr w:type="spellEnd"/>
      <w:r>
        <w:t>(</w:t>
      </w:r>
      <w:proofErr w:type="spellStart"/>
      <w:proofErr w:type="gramEnd"/>
      <w:r>
        <w:t>printlistBackward</w:t>
      </w:r>
      <w:proofErr w:type="spellEnd"/>
      <w:r>
        <w:t>(</w:t>
      </w:r>
      <w:proofErr w:type="spellStart"/>
      <w:r>
        <w:t>arr</w:t>
      </w:r>
      <w:proofErr w:type="spellEnd"/>
      <w:r>
        <w:t>[i]),</w:t>
      </w:r>
    </w:p>
    <w:p w:rsidR="00B34980" w:rsidRDefault="00B34980" w:rsidP="00B34980">
      <w:pPr>
        <w:pStyle w:val="NoSpacing"/>
      </w:pPr>
      <w:r>
        <w:t xml:space="preserve">                     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i]));</w:t>
      </w:r>
    </w:p>
    <w:p w:rsidR="00B34980" w:rsidRDefault="00B34980" w:rsidP="00B34980">
      <w:pPr>
        <w:pStyle w:val="NoSpacing"/>
      </w:pPr>
      <w:r>
        <w:t xml:space="preserve">    }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 xml:space="preserve">    // Sort the vector, this will sort the pair</w:t>
      </w:r>
    </w:p>
    <w:p w:rsidR="00B34980" w:rsidRDefault="00B34980" w:rsidP="00B34980">
      <w:pPr>
        <w:pStyle w:val="NoSpacing"/>
      </w:pPr>
      <w:r>
        <w:t xml:space="preserve">    // according to the reverse of elements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sort(</w:t>
      </w:r>
      <w:proofErr w:type="spellStart"/>
      <w:proofErr w:type="gramEnd"/>
      <w:r>
        <w:t>vp.begin</w:t>
      </w:r>
      <w:proofErr w:type="spellEnd"/>
      <w:r>
        <w:t xml:space="preserve">(), </w:t>
      </w:r>
      <w:proofErr w:type="spellStart"/>
      <w:r>
        <w:t>vp.end</w:t>
      </w:r>
      <w:proofErr w:type="spellEnd"/>
      <w:r>
        <w:t>());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 xml:space="preserve">    // Print the sorted vector content</w:t>
      </w: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i = 0; i &lt; </w:t>
      </w:r>
      <w:proofErr w:type="spellStart"/>
      <w:r>
        <w:t>vp.size</w:t>
      </w:r>
      <w:proofErr w:type="spellEnd"/>
      <w:r>
        <w:t>(); i++)</w:t>
      </w:r>
    </w:p>
    <w:p w:rsidR="00B34980" w:rsidRDefault="00B34980" w:rsidP="00B34980">
      <w:pPr>
        <w:pStyle w:val="NoSpacing"/>
      </w:pPr>
      <w:r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 xml:space="preserve"> &lt;&lt; </w:t>
      </w:r>
      <w:proofErr w:type="spellStart"/>
      <w:r>
        <w:t>vp</w:t>
      </w:r>
      <w:proofErr w:type="spellEnd"/>
      <w:r>
        <w:t>[i].second &lt;&lt; " ";</w:t>
      </w:r>
    </w:p>
    <w:p w:rsidR="00B34980" w:rsidRDefault="00B34980" w:rsidP="00B34980">
      <w:pPr>
        <w:pStyle w:val="NoSpacing"/>
      </w:pPr>
      <w:r>
        <w:t>}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>// Driver code</w:t>
      </w:r>
    </w:p>
    <w:p w:rsidR="00B34980" w:rsidRDefault="00B34980" w:rsidP="00B34980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B34980" w:rsidRDefault="00B34980" w:rsidP="00B34980">
      <w:pPr>
        <w:pStyle w:val="NoSpacing"/>
      </w:pPr>
      <w:r>
        <w:t>{</w:t>
      </w:r>
    </w:p>
    <w:p w:rsidR="005B17BC" w:rsidRDefault="00B34980" w:rsidP="00B34980">
      <w:pPr>
        <w:pStyle w:val="NoSpacing"/>
      </w:pPr>
      <w:r>
        <w:t xml:space="preserve">    </w:t>
      </w:r>
      <w:proofErr w:type="spellStart"/>
      <w:proofErr w:type="gramStart"/>
      <w:r w:rsidRPr="00B34980">
        <w:t>int</w:t>
      </w:r>
      <w:proofErr w:type="spellEnd"/>
      <w:proofErr w:type="gramEnd"/>
      <w:r w:rsidRPr="00B34980">
        <w:t xml:space="preserve"> </w:t>
      </w:r>
      <w:proofErr w:type="spellStart"/>
      <w:r w:rsidRPr="00B34980">
        <w:t>arr</w:t>
      </w:r>
      <w:proofErr w:type="spellEnd"/>
      <w:r w:rsidRPr="00B34980">
        <w:t>[] = { 15,5,78,445,256,412,55,62,45,213 };</w:t>
      </w:r>
    </w:p>
    <w:p w:rsidR="00B34980" w:rsidRDefault="00B34980" w:rsidP="00B34980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 =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 xml:space="preserve">) / </w:t>
      </w:r>
      <w:proofErr w:type="spellStart"/>
      <w:r>
        <w:t>sizeof</w:t>
      </w:r>
      <w:proofErr w:type="spellEnd"/>
      <w:r>
        <w:t>(</w:t>
      </w:r>
      <w:proofErr w:type="spellStart"/>
      <w:r>
        <w:t>arr</w:t>
      </w:r>
      <w:proofErr w:type="spellEnd"/>
      <w:r>
        <w:t>[0]);</w:t>
      </w:r>
    </w:p>
    <w:p w:rsidR="00B34980" w:rsidRDefault="00B34980" w:rsidP="00B34980">
      <w:pPr>
        <w:pStyle w:val="NoSpacing"/>
      </w:pPr>
      <w:r>
        <w:t xml:space="preserve">    </w:t>
      </w:r>
      <w:proofErr w:type="spellStart"/>
      <w:proofErr w:type="gramStart"/>
      <w:r>
        <w:t>sortArr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n);</w:t>
      </w:r>
    </w:p>
    <w:p w:rsidR="00B34980" w:rsidRDefault="00B34980" w:rsidP="00B34980">
      <w:pPr>
        <w:pStyle w:val="NoSpacing"/>
      </w:pPr>
    </w:p>
    <w:p w:rsidR="00B34980" w:rsidRDefault="00B34980" w:rsidP="00B34980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B34980" w:rsidRDefault="00B34980" w:rsidP="00B34980">
      <w:pPr>
        <w:pStyle w:val="NoSpacing"/>
      </w:pPr>
      <w:r>
        <w:t>}</w:t>
      </w:r>
      <w:bookmarkStart w:id="0" w:name="_GoBack"/>
      <w:bookmarkEnd w:id="0"/>
    </w:p>
    <w:p w:rsidR="00B34980" w:rsidRPr="00B34980" w:rsidRDefault="00B34980" w:rsidP="00B34980">
      <w:pPr>
        <w:pStyle w:val="NoSpacing"/>
      </w:pPr>
    </w:p>
    <w:p w:rsidR="00B34980" w:rsidRPr="00B34980" w:rsidRDefault="00B34980" w:rsidP="00A95624">
      <w:pPr>
        <w:ind w:firstLine="360"/>
        <w:rPr>
          <w:b/>
        </w:rPr>
      </w:pPr>
      <w:r w:rsidRPr="00B34980">
        <w:rPr>
          <w:b/>
        </w:rPr>
        <w:t>Output:</w:t>
      </w:r>
    </w:p>
    <w:p w:rsidR="00B34980" w:rsidRDefault="005B17BC" w:rsidP="00A95624">
      <w:pPr>
        <w:ind w:firstLine="360"/>
      </w:pPr>
      <w:r>
        <w:rPr>
          <w:noProof/>
        </w:rPr>
        <w:drawing>
          <wp:inline distT="0" distB="0" distL="0" distR="0" wp14:anchorId="7E58FDC6" wp14:editId="78B96B69">
            <wp:extent cx="4807965" cy="13928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3249" cy="139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980" w:rsidRDefault="00B34980" w:rsidP="00A95624">
      <w:pPr>
        <w:ind w:firstLine="360"/>
      </w:pPr>
    </w:p>
    <w:sectPr w:rsidR="00B349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137830"/>
    <w:multiLevelType w:val="hybridMultilevel"/>
    <w:tmpl w:val="BDE0D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AB04A3"/>
    <w:multiLevelType w:val="hybridMultilevel"/>
    <w:tmpl w:val="AA6EB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LM0MTQ2tzAztjBT0lEKTi0uzszPAykwrAUAgOjz5iwAAAA="/>
  </w:docVars>
  <w:rsids>
    <w:rsidRoot w:val="009B0A32"/>
    <w:rsid w:val="00253996"/>
    <w:rsid w:val="005B17BC"/>
    <w:rsid w:val="005F6D06"/>
    <w:rsid w:val="007C5A34"/>
    <w:rsid w:val="009B0A32"/>
    <w:rsid w:val="00A7380E"/>
    <w:rsid w:val="00A95624"/>
    <w:rsid w:val="00B34980"/>
    <w:rsid w:val="00F7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624"/>
    <w:pPr>
      <w:ind w:left="720"/>
      <w:contextualSpacing/>
    </w:pPr>
  </w:style>
  <w:style w:type="paragraph" w:styleId="NoSpacing">
    <w:name w:val="No Spacing"/>
    <w:uiPriority w:val="1"/>
    <w:qFormat/>
    <w:rsid w:val="007C5A3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A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A3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75F5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5F5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624"/>
    <w:pPr>
      <w:ind w:left="720"/>
      <w:contextualSpacing/>
    </w:pPr>
  </w:style>
  <w:style w:type="paragraph" w:styleId="NoSpacing">
    <w:name w:val="No Spacing"/>
    <w:uiPriority w:val="1"/>
    <w:qFormat/>
    <w:rsid w:val="007C5A3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5A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A34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75F5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5F5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6</cp:revision>
  <dcterms:created xsi:type="dcterms:W3CDTF">2021-01-13T10:22:00Z</dcterms:created>
  <dcterms:modified xsi:type="dcterms:W3CDTF">2021-01-15T16:51:00Z</dcterms:modified>
</cp:coreProperties>
</file>